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6A955" w14:textId="77777777" w:rsidR="00501265" w:rsidRPr="00F82109" w:rsidRDefault="000E437B" w:rsidP="00F82109">
      <w:pPr>
        <w:pStyle w:val="Heading1"/>
        <w:spacing w:before="0"/>
        <w:jc w:val="center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 </w:t>
      </w:r>
      <w:r w:rsidR="00864B7B">
        <w:rPr>
          <w:color w:val="000000" w:themeColor="text1"/>
          <w:sz w:val="44"/>
          <w:szCs w:val="44"/>
        </w:rPr>
        <w:t>S</w:t>
      </w:r>
      <w:r w:rsidR="007813C5" w:rsidRPr="00F82109">
        <w:rPr>
          <w:color w:val="000000" w:themeColor="text1"/>
          <w:sz w:val="44"/>
          <w:szCs w:val="44"/>
        </w:rPr>
        <w:t>ponsored Billing Schedule</w:t>
      </w:r>
    </w:p>
    <w:p w14:paraId="30DACC24" w14:textId="5CFEDD20" w:rsidR="00501265" w:rsidRDefault="00DF18DD" w:rsidP="00501265">
      <w:pPr>
        <w:jc w:val="center"/>
        <w:rPr>
          <w:rFonts w:asciiTheme="majorHAnsi" w:hAnsiTheme="majorHAnsi"/>
          <w:b/>
          <w:sz w:val="44"/>
          <w:szCs w:val="44"/>
        </w:rPr>
      </w:pPr>
      <w:r>
        <w:rPr>
          <w:rFonts w:asciiTheme="majorHAnsi" w:hAnsiTheme="majorHAnsi"/>
          <w:b/>
          <w:sz w:val="44"/>
          <w:szCs w:val="44"/>
        </w:rPr>
        <w:t>Fall</w:t>
      </w:r>
      <w:r w:rsidR="00501265" w:rsidRPr="00F82109">
        <w:rPr>
          <w:rFonts w:asciiTheme="majorHAnsi" w:hAnsiTheme="majorHAnsi"/>
          <w:b/>
          <w:sz w:val="44"/>
          <w:szCs w:val="44"/>
        </w:rPr>
        <w:t xml:space="preserve"> 20</w:t>
      </w:r>
      <w:r w:rsidR="001220A1">
        <w:rPr>
          <w:rFonts w:asciiTheme="majorHAnsi" w:hAnsiTheme="majorHAnsi"/>
          <w:b/>
          <w:sz w:val="44"/>
          <w:szCs w:val="44"/>
        </w:rPr>
        <w:t>2</w:t>
      </w:r>
      <w:r w:rsidR="00122B0F">
        <w:rPr>
          <w:rFonts w:asciiTheme="majorHAnsi" w:hAnsiTheme="majorHAnsi"/>
          <w:b/>
          <w:sz w:val="44"/>
          <w:szCs w:val="44"/>
        </w:rPr>
        <w:t>4</w:t>
      </w:r>
      <w:r w:rsidR="00501265" w:rsidRPr="00F82109">
        <w:rPr>
          <w:rFonts w:asciiTheme="majorHAnsi" w:hAnsiTheme="majorHAnsi"/>
          <w:b/>
          <w:sz w:val="44"/>
          <w:szCs w:val="44"/>
        </w:rPr>
        <w:t xml:space="preserve"> Term</w:t>
      </w:r>
    </w:p>
    <w:p w14:paraId="54D645A3" w14:textId="77777777" w:rsidR="00F82109" w:rsidRPr="00F82109" w:rsidRDefault="00F82109" w:rsidP="00501265">
      <w:pPr>
        <w:jc w:val="center"/>
        <w:rPr>
          <w:rFonts w:asciiTheme="majorHAnsi" w:hAnsiTheme="majorHAnsi"/>
          <w:b/>
          <w:sz w:val="44"/>
          <w:szCs w:val="44"/>
        </w:rPr>
      </w:pPr>
    </w:p>
    <w:p w14:paraId="3B3A5FC6" w14:textId="77777777" w:rsidR="00F82109" w:rsidRPr="00F82109" w:rsidRDefault="00F82109" w:rsidP="00F82109">
      <w:pPr>
        <w:pStyle w:val="Heading1"/>
        <w:spacing w:before="0"/>
        <w:ind w:left="720" w:firstLine="720"/>
        <w:rPr>
          <w:color w:val="auto"/>
          <w:sz w:val="22"/>
          <w:szCs w:val="22"/>
        </w:rPr>
      </w:pPr>
      <w:r w:rsidRPr="00F82109">
        <w:rPr>
          <w:color w:val="auto"/>
          <w:sz w:val="22"/>
          <w:szCs w:val="22"/>
        </w:rPr>
        <w:t>http://sfs.columbia.edu/billing/sponsored-students#sponsored</w:t>
      </w:r>
    </w:p>
    <w:p w14:paraId="4978F570" w14:textId="77777777" w:rsidR="00F82109" w:rsidRPr="00501265" w:rsidRDefault="00F82109" w:rsidP="00501265">
      <w:pPr>
        <w:jc w:val="center"/>
        <w:rPr>
          <w:b/>
          <w:sz w:val="56"/>
          <w:szCs w:val="56"/>
        </w:rPr>
      </w:pPr>
    </w:p>
    <w:p w14:paraId="406CA09B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225A28C3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77DA7B22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13B2AD55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48B05199" w14:textId="77777777" w:rsidR="00501265" w:rsidRPr="00501265" w:rsidRDefault="00501265" w:rsidP="00501265">
      <w:pPr>
        <w:jc w:val="center"/>
        <w:rPr>
          <w:b/>
          <w:sz w:val="44"/>
          <w:szCs w:val="44"/>
        </w:rPr>
      </w:pPr>
    </w:p>
    <w:p w14:paraId="2F372B82" w14:textId="77777777" w:rsidR="00501265" w:rsidRDefault="00501265" w:rsidP="00501265"/>
    <w:p w14:paraId="728CD44B" w14:textId="77777777" w:rsidR="00BA0A54" w:rsidRDefault="00BA0A54" w:rsidP="00BA0A54"/>
    <w:tbl>
      <w:tblPr>
        <w:tblpPr w:leftFromText="180" w:rightFromText="180" w:vertAnchor="page" w:horzAnchor="margin" w:tblpXSpec="center" w:tblpY="3841"/>
        <w:tblW w:w="6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210"/>
        <w:gridCol w:w="1618"/>
        <w:gridCol w:w="2097"/>
      </w:tblGrid>
      <w:tr w:rsidR="00501265" w14:paraId="3EDE34D1" w14:textId="77777777" w:rsidTr="002D4359">
        <w:trPr>
          <w:trHeight w:val="1008"/>
        </w:trPr>
        <w:tc>
          <w:tcPr>
            <w:tcW w:w="3210" w:type="dxa"/>
            <w:shd w:val="clear" w:color="auto" w:fill="auto"/>
            <w:noWrap/>
            <w:vAlign w:val="center"/>
          </w:tcPr>
          <w:p w14:paraId="1FB938AF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School</w:t>
            </w:r>
          </w:p>
        </w:tc>
        <w:tc>
          <w:tcPr>
            <w:tcW w:w="1618" w:type="dxa"/>
            <w:shd w:val="clear" w:color="auto" w:fill="auto"/>
            <w:noWrap/>
            <w:vAlign w:val="center"/>
          </w:tcPr>
          <w:p w14:paraId="1FC059BC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Invoice  Date</w:t>
            </w:r>
          </w:p>
        </w:tc>
        <w:tc>
          <w:tcPr>
            <w:tcW w:w="2097" w:type="dxa"/>
            <w:shd w:val="clear" w:color="auto" w:fill="auto"/>
            <w:noWrap/>
            <w:vAlign w:val="center"/>
          </w:tcPr>
          <w:p w14:paraId="313F31B4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Due</w:t>
            </w:r>
          </w:p>
          <w:p w14:paraId="606286E7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 xml:space="preserve"> Date</w:t>
            </w:r>
          </w:p>
        </w:tc>
      </w:tr>
      <w:tr w:rsidR="00501265" w14:paraId="527108FD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6D9D1B27" w14:textId="77777777" w:rsidR="00501265" w:rsidRPr="00501265" w:rsidRDefault="00310569" w:rsidP="00501265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rchitectur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3F279038" w14:textId="3AF75232" w:rsidR="00501265" w:rsidRPr="00501265" w:rsidRDefault="00892E08" w:rsidP="00093150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</w:t>
            </w:r>
            <w:r w:rsidR="00077B6A">
              <w:rPr>
                <w:rFonts w:asciiTheme="majorHAnsi" w:hAnsiTheme="majorHAnsi" w:cs="Arial"/>
                <w:sz w:val="20"/>
                <w:szCs w:val="20"/>
              </w:rPr>
              <w:t>9</w:t>
            </w:r>
            <w:r w:rsidR="00501265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077B6A">
              <w:rPr>
                <w:rFonts w:asciiTheme="majorHAnsi" w:hAnsiTheme="majorHAnsi" w:cs="Arial"/>
                <w:sz w:val="20"/>
                <w:szCs w:val="20"/>
              </w:rPr>
              <w:t>2</w:t>
            </w:r>
            <w:r w:rsidR="003E39AB">
              <w:rPr>
                <w:rFonts w:asciiTheme="majorHAnsi" w:hAnsiTheme="majorHAnsi" w:cs="Arial"/>
                <w:sz w:val="20"/>
                <w:szCs w:val="20"/>
              </w:rPr>
              <w:t>5</w:t>
            </w:r>
            <w:r w:rsidR="00501265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093150">
              <w:rPr>
                <w:rFonts w:asciiTheme="majorHAnsi" w:hAnsiTheme="majorHAnsi" w:cs="Arial"/>
                <w:sz w:val="20"/>
                <w:szCs w:val="20"/>
              </w:rPr>
              <w:t>2</w:t>
            </w:r>
            <w:r w:rsidR="003E39AB">
              <w:rPr>
                <w:rFonts w:asciiTheme="majorHAnsi" w:hAnsiTheme="majorHAnsi" w:cs="Arial"/>
                <w:sz w:val="20"/>
                <w:szCs w:val="20"/>
              </w:rPr>
              <w:t>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6BD4814B" w14:textId="38F6ECD9" w:rsidR="00501265" w:rsidRPr="00501265" w:rsidRDefault="00077B6A" w:rsidP="00093150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0/2</w:t>
            </w:r>
            <w:r w:rsidR="003E39AB">
              <w:rPr>
                <w:rFonts w:asciiTheme="majorHAnsi" w:hAnsiTheme="majorHAnsi" w:cs="Arial"/>
                <w:sz w:val="20"/>
                <w:szCs w:val="20"/>
              </w:rPr>
              <w:t>5</w:t>
            </w:r>
            <w:r w:rsidR="00501265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093150">
              <w:rPr>
                <w:rFonts w:asciiTheme="majorHAnsi" w:hAnsiTheme="majorHAnsi" w:cs="Arial"/>
                <w:sz w:val="20"/>
                <w:szCs w:val="20"/>
              </w:rPr>
              <w:t>2</w:t>
            </w:r>
            <w:r w:rsidR="003E39AB">
              <w:rPr>
                <w:rFonts w:asciiTheme="majorHAnsi" w:hAnsiTheme="majorHAnsi" w:cs="Arial"/>
                <w:sz w:val="20"/>
                <w:szCs w:val="20"/>
              </w:rPr>
              <w:t>4</w:t>
            </w:r>
          </w:p>
        </w:tc>
      </w:tr>
      <w:tr w:rsidR="003E39AB" w14:paraId="3E63C704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5572BDBB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rt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2DE59763" w14:textId="3C5CCE72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5BED6C62" w14:textId="035849C9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892E08" w14:paraId="3E0AA1B3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14D6AF02" w14:textId="77777777" w:rsidR="00892E08" w:rsidRPr="00CD503C" w:rsidRDefault="00892E08" w:rsidP="00892E08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Busines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0B04AF4E" w14:textId="040868C9" w:rsidR="00892E08" w:rsidRPr="00501265" w:rsidRDefault="00892E08" w:rsidP="00892E08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</w:t>
            </w:r>
            <w:r w:rsidR="007B7F59">
              <w:rPr>
                <w:rFonts w:asciiTheme="majorHAnsi" w:hAnsiTheme="majorHAnsi" w:cs="Arial"/>
                <w:sz w:val="20"/>
                <w:szCs w:val="20"/>
              </w:rPr>
              <w:t>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077B6A">
              <w:rPr>
                <w:rFonts w:asciiTheme="majorHAnsi" w:hAnsiTheme="majorHAnsi" w:cs="Arial"/>
                <w:sz w:val="20"/>
                <w:szCs w:val="20"/>
              </w:rPr>
              <w:t>06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</w:t>
            </w:r>
            <w:r w:rsidR="003E39AB">
              <w:rPr>
                <w:rFonts w:asciiTheme="majorHAnsi" w:hAnsiTheme="majorHAnsi" w:cs="Arial"/>
                <w:sz w:val="20"/>
                <w:szCs w:val="20"/>
              </w:rPr>
              <w:t>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4DC5F311" w14:textId="496D2C24" w:rsidR="00892E08" w:rsidRPr="00501265" w:rsidRDefault="00077B6A" w:rsidP="00892E08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0</w:t>
            </w:r>
            <w:r w:rsidR="00892E08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06</w:t>
            </w:r>
            <w:r w:rsidR="00892E08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892E08">
              <w:rPr>
                <w:rFonts w:asciiTheme="majorHAnsi" w:hAnsiTheme="majorHAnsi" w:cs="Arial"/>
                <w:sz w:val="20"/>
                <w:szCs w:val="20"/>
              </w:rPr>
              <w:t>2</w:t>
            </w:r>
            <w:r w:rsidR="003E39AB">
              <w:rPr>
                <w:rFonts w:asciiTheme="majorHAnsi" w:hAnsiTheme="majorHAnsi" w:cs="Arial"/>
                <w:sz w:val="20"/>
                <w:szCs w:val="20"/>
              </w:rPr>
              <w:t>4</w:t>
            </w:r>
          </w:p>
        </w:tc>
      </w:tr>
      <w:tr w:rsidR="003E39AB" w14:paraId="2C49223F" w14:textId="77777777" w:rsidTr="00EB58BE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38EA37A7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Columbia Colleg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0C65E387" w14:textId="30E95DA5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3BD66E10" w14:textId="1FC2939D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38556878" w14:textId="77777777" w:rsidTr="00EB58BE">
        <w:trPr>
          <w:trHeight w:val="319"/>
        </w:trPr>
        <w:tc>
          <w:tcPr>
            <w:tcW w:w="32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B39AD7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ngineering and Applied Scienc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6147D650" w14:textId="1F67DFC4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1BF59B59" w14:textId="755A3731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476CECD0" w14:textId="77777777" w:rsidTr="00EB58BE">
        <w:trPr>
          <w:trHeight w:val="319"/>
        </w:trPr>
        <w:tc>
          <w:tcPr>
            <w:tcW w:w="321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</w:tcPr>
          <w:p w14:paraId="3F9593D8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Graduat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e School of Arts &amp; Sciences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68558D8C" w14:textId="3F279125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35242A06" w14:textId="2466E269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3374E25B" w14:textId="77777777" w:rsidTr="00EB58BE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38C5D017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General Studies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17CCC4BF" w14:textId="58C77A11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25A48451" w14:textId="37664F8B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335838C9" w14:textId="77777777" w:rsidTr="00EB58BE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261C891D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International Affair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2FC4DF06" w14:textId="6AD19FF4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2EACB994" w14:textId="152089EA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22953E6D" w14:textId="77777777" w:rsidTr="00EB58BE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5A873E93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Journalism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11787927" w14:textId="66DD3939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55CC8849" w14:textId="40209805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280CE238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52889045" w14:textId="77777777" w:rsidR="003E39AB" w:rsidRPr="00CD503C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Law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5C139B81" w14:textId="0E5C6134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06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7741880A" w14:textId="53F5E760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0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06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08C595BD" w14:textId="77777777" w:rsidTr="004C0919">
        <w:trPr>
          <w:trHeight w:val="319"/>
        </w:trPr>
        <w:tc>
          <w:tcPr>
            <w:tcW w:w="321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114F381E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P</w:t>
            </w:r>
            <w:r>
              <w:rPr>
                <w:rFonts w:asciiTheme="majorHAnsi" w:hAnsiTheme="majorHAnsi" w:cs="Arial"/>
                <w:sz w:val="20"/>
                <w:szCs w:val="20"/>
              </w:rPr>
              <w:t>rofessional Studies</w:t>
            </w:r>
          </w:p>
        </w:tc>
        <w:tc>
          <w:tcPr>
            <w:tcW w:w="1618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7288C19" w14:textId="3F5A1A93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59937392" w14:textId="4D01443B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61F3CF3F" w14:textId="77777777" w:rsidTr="004C0919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0E2424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 xml:space="preserve">Social Work 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C8D408E" w14:textId="4A9689EE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F292BA" w14:textId="1A87168F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3CDB02B9" w14:textId="77777777" w:rsidTr="004C0919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1629062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ublic Health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49DA0B" w14:textId="043841EC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3E94B0" w14:textId="77F0BFFD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651015AA" w14:textId="77777777" w:rsidTr="004C0919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04446E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Dental Medicine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3C205E7" w14:textId="7549A3CC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6955DE" w14:textId="00738E66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2594842D" w14:textId="77777777" w:rsidTr="004C0919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1C09E1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hysicians and Surgeons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FB3BE87" w14:textId="3A694461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A106F3" w14:textId="5341BAF0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E39AB" w14:paraId="689A4B31" w14:textId="77777777" w:rsidTr="004C0919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D9F7B67" w14:textId="77777777" w:rsidR="003E39AB" w:rsidRPr="00501265" w:rsidRDefault="003E39AB" w:rsidP="003E39A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ursing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A4DFC13" w14:textId="6857B736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9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CC670E" w14:textId="45DB51C7" w:rsidR="003E39AB" w:rsidRDefault="003E39AB" w:rsidP="003E39AB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10/2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2D4359" w14:paraId="15331D05" w14:textId="77777777" w:rsidTr="002D4359">
        <w:trPr>
          <w:trHeight w:val="319"/>
        </w:trPr>
        <w:tc>
          <w:tcPr>
            <w:tcW w:w="3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37F1B" w14:textId="77777777" w:rsidR="002D4359" w:rsidRPr="002D4359" w:rsidRDefault="002D4359" w:rsidP="002D4359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6FDC4A" w14:textId="77777777" w:rsidR="002D4359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62E68A" w14:textId="77777777" w:rsidR="002D4359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D4359" w14:paraId="7F8F82D1" w14:textId="77777777" w:rsidTr="002D4359">
        <w:trPr>
          <w:trHeight w:val="319"/>
        </w:trPr>
        <w:tc>
          <w:tcPr>
            <w:tcW w:w="3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ECF6F8" w14:textId="77777777" w:rsidR="002D4359" w:rsidRPr="00501265" w:rsidRDefault="002D4359" w:rsidP="000E437B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CB8419" w14:textId="77777777" w:rsidR="002D4359" w:rsidRPr="00501265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97A486" w14:textId="77777777" w:rsidR="002D4359" w:rsidRPr="00501265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3F9A7979" w14:textId="77777777" w:rsidR="009766DA" w:rsidRDefault="009766DA" w:rsidP="00B84CEF">
      <w:pPr>
        <w:pStyle w:val="Heading1"/>
        <w:spacing w:before="0"/>
        <w:rPr>
          <w:sz w:val="22"/>
          <w:szCs w:val="22"/>
        </w:rPr>
      </w:pPr>
    </w:p>
    <w:sectPr w:rsidR="009766DA" w:rsidSect="00B92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2MTI0tjAzNjAxNTCyUdpeDU4uLM/DyQAqNaAFC3FMUsAAAA"/>
  </w:docVars>
  <w:rsids>
    <w:rsidRoot w:val="007C5883"/>
    <w:rsid w:val="00077B6A"/>
    <w:rsid w:val="00081A7F"/>
    <w:rsid w:val="00093150"/>
    <w:rsid w:val="000E437B"/>
    <w:rsid w:val="001220A1"/>
    <w:rsid w:val="00122B0F"/>
    <w:rsid w:val="001703D5"/>
    <w:rsid w:val="002003BB"/>
    <w:rsid w:val="002D4359"/>
    <w:rsid w:val="00310569"/>
    <w:rsid w:val="00345B25"/>
    <w:rsid w:val="003D5808"/>
    <w:rsid w:val="003E071C"/>
    <w:rsid w:val="003E39AB"/>
    <w:rsid w:val="00441BD2"/>
    <w:rsid w:val="004B0D93"/>
    <w:rsid w:val="004D778A"/>
    <w:rsid w:val="00501265"/>
    <w:rsid w:val="00590251"/>
    <w:rsid w:val="005E5A57"/>
    <w:rsid w:val="006475C3"/>
    <w:rsid w:val="00677655"/>
    <w:rsid w:val="00721EB4"/>
    <w:rsid w:val="0072472D"/>
    <w:rsid w:val="00731745"/>
    <w:rsid w:val="007813C5"/>
    <w:rsid w:val="007B7F59"/>
    <w:rsid w:val="007C5883"/>
    <w:rsid w:val="007E3EC9"/>
    <w:rsid w:val="00864B7B"/>
    <w:rsid w:val="00892E08"/>
    <w:rsid w:val="00895CEB"/>
    <w:rsid w:val="00897185"/>
    <w:rsid w:val="008F594D"/>
    <w:rsid w:val="009766DA"/>
    <w:rsid w:val="009E649D"/>
    <w:rsid w:val="009F4FC5"/>
    <w:rsid w:val="00A33050"/>
    <w:rsid w:val="00A40D24"/>
    <w:rsid w:val="00A50872"/>
    <w:rsid w:val="00B24CBC"/>
    <w:rsid w:val="00B84CEF"/>
    <w:rsid w:val="00B92B78"/>
    <w:rsid w:val="00BA0A54"/>
    <w:rsid w:val="00BC491F"/>
    <w:rsid w:val="00CC7F36"/>
    <w:rsid w:val="00CD503C"/>
    <w:rsid w:val="00D43379"/>
    <w:rsid w:val="00D95704"/>
    <w:rsid w:val="00DB3DF5"/>
    <w:rsid w:val="00DB4781"/>
    <w:rsid w:val="00DD4AC2"/>
    <w:rsid w:val="00DF18DD"/>
    <w:rsid w:val="00E053AF"/>
    <w:rsid w:val="00E201C8"/>
    <w:rsid w:val="00EB429D"/>
    <w:rsid w:val="00EE339F"/>
    <w:rsid w:val="00F663A6"/>
    <w:rsid w:val="00F73A77"/>
    <w:rsid w:val="00F82109"/>
    <w:rsid w:val="00FA2C74"/>
    <w:rsid w:val="00FC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31918B"/>
  <w15:docId w15:val="{25179992-0D58-48C9-89D1-537AD6CA7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8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0D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0D9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0D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B0D9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7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70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70B1E-E854-4FAC-A1A9-E2902673B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1</Words>
  <Characters>641</Characters>
  <Application>Microsoft Office Word</Application>
  <DocSecurity>0</DocSecurity>
  <Lines>8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ea Jeffrey</dc:creator>
  <cp:lastModifiedBy>Arthur Martin</cp:lastModifiedBy>
  <cp:revision>2</cp:revision>
  <cp:lastPrinted>2018-12-17T16:05:00Z</cp:lastPrinted>
  <dcterms:created xsi:type="dcterms:W3CDTF">2024-05-03T15:07:00Z</dcterms:created>
  <dcterms:modified xsi:type="dcterms:W3CDTF">2024-05-0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76369e2f2daf52c95f4dede2d124550eea0f647a9ec2db04d23812f88c4fec</vt:lpwstr>
  </property>
</Properties>
</file>